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6311" w:rsidRPr="0015675A" w:rsidRDefault="004B6311" w:rsidP="00A14D43">
      <w:pPr>
        <w:jc w:val="center"/>
        <w:rPr>
          <w:b/>
          <w:sz w:val="32"/>
          <w:szCs w:val="32"/>
        </w:rPr>
      </w:pPr>
      <w:bookmarkStart w:id="0" w:name="_GoBack"/>
      <w:bookmarkEnd w:id="0"/>
      <w:r w:rsidRPr="0015675A">
        <w:rPr>
          <w:b/>
          <w:sz w:val="32"/>
          <w:szCs w:val="32"/>
        </w:rPr>
        <w:t>Johnson Family Birth Preferences</w:t>
      </w:r>
    </w:p>
    <w:p w:rsidR="004B6311" w:rsidRPr="00A14D43" w:rsidRDefault="004B6311"/>
    <w:p w:rsidR="009C7825" w:rsidRPr="00A14D43" w:rsidRDefault="00BB5082">
      <w:r w:rsidRPr="00A14D43">
        <w:t>(Mom and Dad’s Names)</w:t>
      </w:r>
    </w:p>
    <w:p w:rsidR="009C7825" w:rsidRPr="00A14D43" w:rsidRDefault="00C20291">
      <w:r w:rsidRPr="00A14D43">
        <w:t>Date</w:t>
      </w:r>
    </w:p>
    <w:p w:rsidR="009C7825" w:rsidRPr="00A14D43" w:rsidRDefault="009C7825"/>
    <w:p w:rsidR="002900FB" w:rsidRPr="00A14D43" w:rsidRDefault="002900FB">
      <w:r w:rsidRPr="00A14D43">
        <w:t xml:space="preserve">We are </w:t>
      </w:r>
      <w:r w:rsidR="00A66E83" w:rsidRPr="00A14D43">
        <w:t>excited</w:t>
      </w:r>
      <w:r w:rsidRPr="00A14D43">
        <w:t xml:space="preserve"> to be having our baby with the midwives at </w:t>
      </w:r>
      <w:r w:rsidR="004B6311" w:rsidRPr="00A14D43">
        <w:t>ABC</w:t>
      </w:r>
      <w:r w:rsidRPr="00A14D43">
        <w:t xml:space="preserve"> Area Birthing Center. Our goal is to have a natural, unmedicated birth, and we respectfully request the </w:t>
      </w:r>
      <w:r w:rsidR="00A66E83" w:rsidRPr="00A14D43">
        <w:t>following</w:t>
      </w:r>
      <w:r w:rsidRPr="00A14D43">
        <w:t xml:space="preserve"> to help this occur:</w:t>
      </w:r>
    </w:p>
    <w:p w:rsidR="00783915" w:rsidRPr="00A14D43" w:rsidRDefault="0021732F" w:rsidP="002900FB">
      <w:pPr>
        <w:numPr>
          <w:ilvl w:val="0"/>
          <w:numId w:val="1"/>
        </w:numPr>
      </w:pPr>
      <w:r w:rsidRPr="00A14D43">
        <w:t xml:space="preserve">Freedom of movement during labor </w:t>
      </w:r>
      <w:r w:rsidR="00783915" w:rsidRPr="00A14D43">
        <w:t>and pushing</w:t>
      </w:r>
    </w:p>
    <w:p w:rsidR="0021732F" w:rsidRPr="00A14D43" w:rsidRDefault="0021732F" w:rsidP="002900FB">
      <w:pPr>
        <w:numPr>
          <w:ilvl w:val="0"/>
          <w:numId w:val="1"/>
        </w:numPr>
      </w:pPr>
      <w:r w:rsidRPr="00A14D43">
        <w:t>Nourishment</w:t>
      </w:r>
      <w:r w:rsidR="00A66E83" w:rsidRPr="00A14D43">
        <w:t xml:space="preserve">/hydration as </w:t>
      </w:r>
      <w:r w:rsidR="00BB5082" w:rsidRPr="00A14D43">
        <w:t>(Mom’s Name)</w:t>
      </w:r>
      <w:r w:rsidRPr="00A14D43">
        <w:t xml:space="preserve"> desires</w:t>
      </w:r>
    </w:p>
    <w:p w:rsidR="0021732F" w:rsidRPr="00A14D43" w:rsidRDefault="00926C1C" w:rsidP="002900FB">
      <w:pPr>
        <w:numPr>
          <w:ilvl w:val="0"/>
          <w:numId w:val="1"/>
        </w:numPr>
      </w:pPr>
      <w:r w:rsidRPr="00A14D43">
        <w:t>Use of e</w:t>
      </w:r>
      <w:r w:rsidR="0021732F" w:rsidRPr="00A14D43">
        <w:t>ncouragement</w:t>
      </w:r>
      <w:r w:rsidRPr="00A14D43">
        <w:t xml:space="preserve"> instead of </w:t>
      </w:r>
      <w:r w:rsidR="004568DA" w:rsidRPr="00A14D43">
        <w:t xml:space="preserve"> mentioning</w:t>
      </w:r>
      <w:r w:rsidRPr="00A14D43">
        <w:t xml:space="preserve"> or offering any</w:t>
      </w:r>
      <w:r w:rsidR="004568DA" w:rsidRPr="00A14D43">
        <w:t xml:space="preserve"> </w:t>
      </w:r>
      <w:r w:rsidR="00783915" w:rsidRPr="00A14D43">
        <w:t xml:space="preserve">pain </w:t>
      </w:r>
      <w:r w:rsidR="0021732F" w:rsidRPr="00A14D43">
        <w:t xml:space="preserve">medication </w:t>
      </w:r>
    </w:p>
    <w:p w:rsidR="00F30F6B" w:rsidRPr="00A14D43" w:rsidRDefault="00F30F6B" w:rsidP="002900FB">
      <w:pPr>
        <w:numPr>
          <w:ilvl w:val="0"/>
          <w:numId w:val="1"/>
        </w:numPr>
      </w:pPr>
      <w:r w:rsidRPr="00A14D43">
        <w:t xml:space="preserve">Please avoid making comments about the baby’s possible size or </w:t>
      </w:r>
      <w:r w:rsidR="00BB5082" w:rsidRPr="00A14D43">
        <w:t xml:space="preserve">(Mom’s Name)’s </w:t>
      </w:r>
      <w:r w:rsidRPr="00A14D43">
        <w:t xml:space="preserve">size (this upsets </w:t>
      </w:r>
      <w:r w:rsidR="00BB5082" w:rsidRPr="00A14D43">
        <w:t xml:space="preserve">(Mom’s Name) </w:t>
      </w:r>
      <w:r w:rsidRPr="00A14D43">
        <w:t xml:space="preserve"> and may negatively affect the labor process)</w:t>
      </w:r>
    </w:p>
    <w:p w:rsidR="001E46C8" w:rsidRPr="00A14D43" w:rsidRDefault="001E46C8" w:rsidP="002900FB">
      <w:pPr>
        <w:numPr>
          <w:ilvl w:val="0"/>
          <w:numId w:val="1"/>
        </w:numPr>
      </w:pPr>
      <w:r w:rsidRPr="00A14D43">
        <w:t>If the need to be transferred to the hospital arises and it is not emergent, we would like 5-10 minutes to discuss the tr</w:t>
      </w:r>
      <w:r w:rsidR="006444F7" w:rsidRPr="00A14D43">
        <w:t>ansfer.</w:t>
      </w:r>
    </w:p>
    <w:p w:rsidR="00E93CBA" w:rsidRPr="00A14D43" w:rsidRDefault="00E93CBA" w:rsidP="00E93CBA"/>
    <w:p w:rsidR="00E93CBA" w:rsidRPr="00A14D43" w:rsidRDefault="00E93CBA" w:rsidP="00E93CBA">
      <w:pPr>
        <w:rPr>
          <w:u w:val="single"/>
        </w:rPr>
      </w:pPr>
      <w:r w:rsidRPr="00A14D43">
        <w:rPr>
          <w:u w:val="single"/>
        </w:rPr>
        <w:t>After the birth:</w:t>
      </w:r>
    </w:p>
    <w:p w:rsidR="00E93CBA" w:rsidRPr="00A14D43" w:rsidRDefault="00E93CBA" w:rsidP="00E93CBA">
      <w:pPr>
        <w:numPr>
          <w:ilvl w:val="0"/>
          <w:numId w:val="2"/>
        </w:numPr>
      </w:pPr>
      <w:r w:rsidRPr="00A14D43">
        <w:t>Breastfeeding/bonding immediately after birth</w:t>
      </w:r>
    </w:p>
    <w:p w:rsidR="00E93CBA" w:rsidRPr="00A14D43" w:rsidRDefault="00E93CBA" w:rsidP="00E93CBA">
      <w:pPr>
        <w:numPr>
          <w:ilvl w:val="0"/>
          <w:numId w:val="2"/>
        </w:numPr>
      </w:pPr>
      <w:r w:rsidRPr="00A14D43">
        <w:t xml:space="preserve">Performance of </w:t>
      </w:r>
      <w:r w:rsidR="00783915" w:rsidRPr="00A14D43">
        <w:t xml:space="preserve">newborn assessments at least </w:t>
      </w:r>
      <w:r w:rsidRPr="00A14D43">
        <w:t xml:space="preserve">1 hour after </w:t>
      </w:r>
      <w:r w:rsidR="00783915" w:rsidRPr="00A14D43">
        <w:t>birth</w:t>
      </w:r>
      <w:r w:rsidRPr="00A14D43">
        <w:t xml:space="preserve"> </w:t>
      </w:r>
    </w:p>
    <w:p w:rsidR="00E93CBA" w:rsidRPr="00A14D43" w:rsidRDefault="00BB5082" w:rsidP="00E93CBA">
      <w:pPr>
        <w:numPr>
          <w:ilvl w:val="0"/>
          <w:numId w:val="2"/>
        </w:numPr>
      </w:pPr>
      <w:r w:rsidRPr="00A14D43">
        <w:t xml:space="preserve">(Mom’s Name) </w:t>
      </w:r>
      <w:r w:rsidR="00E93CBA" w:rsidRPr="00A14D43">
        <w:t xml:space="preserve"> or </w:t>
      </w:r>
      <w:r w:rsidRPr="00A14D43">
        <w:t xml:space="preserve">(Dad’s Name) </w:t>
      </w:r>
      <w:r w:rsidR="00E93CBA" w:rsidRPr="00A14D43">
        <w:t xml:space="preserve"> to be with </w:t>
      </w:r>
      <w:r w:rsidR="00E93CBA" w:rsidRPr="007E44A9">
        <w:rPr>
          <w:noProof/>
          <w:u w:val="thick" w:color="28B473"/>
        </w:rPr>
        <w:t>baby</w:t>
      </w:r>
      <w:r w:rsidR="00E93CBA" w:rsidRPr="00A14D43">
        <w:t xml:space="preserve"> at all times after birth</w:t>
      </w:r>
    </w:p>
    <w:p w:rsidR="00E93CBA" w:rsidRPr="00A14D43" w:rsidRDefault="00E93CBA" w:rsidP="00E93CBA">
      <w:pPr>
        <w:numPr>
          <w:ilvl w:val="0"/>
          <w:numId w:val="2"/>
        </w:numPr>
      </w:pPr>
      <w:r w:rsidRPr="00A14D43">
        <w:t xml:space="preserve">Baby to room-in if hospital stay </w:t>
      </w:r>
      <w:r w:rsidR="004B6311" w:rsidRPr="00A14D43">
        <w:t xml:space="preserve">is </w:t>
      </w:r>
      <w:r w:rsidRPr="00A14D43">
        <w:t>necessary</w:t>
      </w:r>
    </w:p>
    <w:p w:rsidR="0021732F" w:rsidRPr="00A14D43" w:rsidRDefault="00E93CBA" w:rsidP="00A66E83">
      <w:pPr>
        <w:numPr>
          <w:ilvl w:val="0"/>
          <w:numId w:val="2"/>
        </w:numPr>
        <w:rPr>
          <w:u w:val="single"/>
        </w:rPr>
      </w:pPr>
      <w:r w:rsidRPr="00A14D43">
        <w:t>We are breastfeeding the baby exclusively</w:t>
      </w:r>
      <w:r w:rsidR="00783915" w:rsidRPr="00A14D43">
        <w:t xml:space="preserve"> and prefer no supplemental formula, glucose or pacifiers</w:t>
      </w:r>
      <w:r w:rsidRPr="00A14D43">
        <w:t xml:space="preserve">. </w:t>
      </w:r>
    </w:p>
    <w:p w:rsidR="00E93CBA" w:rsidRPr="00A14D43" w:rsidRDefault="00E93CBA" w:rsidP="00E93CBA">
      <w:pPr>
        <w:numPr>
          <w:ilvl w:val="0"/>
          <w:numId w:val="2"/>
        </w:numPr>
        <w:rPr>
          <w:u w:val="single"/>
        </w:rPr>
      </w:pPr>
      <w:r w:rsidRPr="00A14D43">
        <w:t>We have decided NOT to circumcise our son.</w:t>
      </w:r>
    </w:p>
    <w:p w:rsidR="00783915" w:rsidRPr="00A14D43" w:rsidRDefault="00783915" w:rsidP="00E93CBA">
      <w:pPr>
        <w:numPr>
          <w:ilvl w:val="0"/>
          <w:numId w:val="2"/>
        </w:numPr>
        <w:rPr>
          <w:u w:val="single"/>
        </w:rPr>
      </w:pPr>
      <w:r w:rsidRPr="00A14D43">
        <w:t>We want to decline the Hepatitis B Vaccination</w:t>
      </w:r>
    </w:p>
    <w:p w:rsidR="00783915" w:rsidRPr="00A14D43" w:rsidRDefault="00783915" w:rsidP="00E93CBA">
      <w:pPr>
        <w:numPr>
          <w:ilvl w:val="0"/>
          <w:numId w:val="2"/>
        </w:numPr>
        <w:rPr>
          <w:u w:val="single"/>
        </w:rPr>
      </w:pPr>
      <w:r w:rsidRPr="00A14D43">
        <w:t xml:space="preserve">Unless (Mom’s Name) is in immediate danger of </w:t>
      </w:r>
      <w:r w:rsidR="00A14D43" w:rsidRPr="00A14D43">
        <w:t xml:space="preserve">hemorrhaging, please do not administer </w:t>
      </w:r>
      <w:r w:rsidR="00A14D43" w:rsidRPr="007E44A9">
        <w:rPr>
          <w:noProof/>
          <w:u w:val="thick" w:color="E2534F"/>
        </w:rPr>
        <w:t>pitocin</w:t>
      </w:r>
      <w:r w:rsidR="00A14D43" w:rsidRPr="00A14D43">
        <w:t xml:space="preserve"> after the 2</w:t>
      </w:r>
      <w:r w:rsidR="00A14D43" w:rsidRPr="00A14D43">
        <w:rPr>
          <w:vertAlign w:val="superscript"/>
        </w:rPr>
        <w:t>nd</w:t>
      </w:r>
      <w:r w:rsidR="00A14D43" w:rsidRPr="00A14D43">
        <w:t xml:space="preserve"> or 3</w:t>
      </w:r>
      <w:r w:rsidR="00A14D43" w:rsidRPr="00A14D43">
        <w:rPr>
          <w:vertAlign w:val="superscript"/>
        </w:rPr>
        <w:t>rd</w:t>
      </w:r>
      <w:r w:rsidR="00A14D43" w:rsidRPr="00A14D43">
        <w:t xml:space="preserve"> stage of labor.</w:t>
      </w:r>
    </w:p>
    <w:p w:rsidR="00E93CBA" w:rsidRPr="00A14D43" w:rsidRDefault="00E93CBA" w:rsidP="00E93CBA">
      <w:pPr>
        <w:ind w:left="720"/>
        <w:rPr>
          <w:u w:val="single"/>
        </w:rPr>
      </w:pPr>
    </w:p>
    <w:p w:rsidR="00A66E83" w:rsidRPr="00A14D43" w:rsidRDefault="00A66E83" w:rsidP="004568DA">
      <w:pPr>
        <w:ind w:left="360"/>
        <w:rPr>
          <w:u w:val="single"/>
        </w:rPr>
      </w:pPr>
      <w:r w:rsidRPr="00A14D43">
        <w:rPr>
          <w:u w:val="single"/>
        </w:rPr>
        <w:t>Should transfer to the hospital become necessary, we would prefer:</w:t>
      </w:r>
    </w:p>
    <w:p w:rsidR="00783915" w:rsidRPr="00A14D43" w:rsidRDefault="00783915" w:rsidP="00A66E83">
      <w:pPr>
        <w:numPr>
          <w:ilvl w:val="0"/>
          <w:numId w:val="2"/>
        </w:numPr>
      </w:pPr>
      <w:r w:rsidRPr="00A14D43">
        <w:t xml:space="preserve">Intermittent </w:t>
      </w:r>
      <w:r w:rsidR="00A66E83" w:rsidRPr="00A14D43">
        <w:t>fetal monitoring</w:t>
      </w:r>
      <w:r w:rsidR="00E60821" w:rsidRPr="00A14D43">
        <w:t xml:space="preserve"> </w:t>
      </w:r>
    </w:p>
    <w:p w:rsidR="00E60821" w:rsidRPr="00A14D43" w:rsidRDefault="00FC0D2C" w:rsidP="00A66E83">
      <w:pPr>
        <w:numPr>
          <w:ilvl w:val="0"/>
          <w:numId w:val="2"/>
        </w:numPr>
      </w:pPr>
      <w:r w:rsidRPr="00A14D43">
        <w:t xml:space="preserve">To avoid </w:t>
      </w:r>
      <w:r w:rsidR="001C7408" w:rsidRPr="00A14D43">
        <w:t>episiotomy and allow natural tearing if possible</w:t>
      </w:r>
    </w:p>
    <w:p w:rsidR="001C7408" w:rsidRPr="00A14D43" w:rsidRDefault="004F5DBC" w:rsidP="00A66E83">
      <w:pPr>
        <w:numPr>
          <w:ilvl w:val="0"/>
          <w:numId w:val="2"/>
        </w:numPr>
      </w:pPr>
      <w:r w:rsidRPr="00A14D43">
        <w:t xml:space="preserve">If conditions are appropriate, </w:t>
      </w:r>
      <w:r w:rsidR="00BB5082" w:rsidRPr="00A14D43">
        <w:t xml:space="preserve">(Mom’s Name) </w:t>
      </w:r>
      <w:r w:rsidRPr="00A14D43">
        <w:t xml:space="preserve"> would like freedom of movement to facilitate </w:t>
      </w:r>
      <w:r w:rsidR="00277725" w:rsidRPr="00A14D43">
        <w:t xml:space="preserve">labor and </w:t>
      </w:r>
      <w:r w:rsidRPr="00A14D43">
        <w:t xml:space="preserve">pushing </w:t>
      </w:r>
    </w:p>
    <w:p w:rsidR="00277725" w:rsidRPr="00A14D43" w:rsidRDefault="00BB5082" w:rsidP="00E93CBA">
      <w:pPr>
        <w:numPr>
          <w:ilvl w:val="0"/>
          <w:numId w:val="2"/>
        </w:numPr>
      </w:pPr>
      <w:r w:rsidRPr="00A14D43">
        <w:t xml:space="preserve">(Mom’s Name) </w:t>
      </w:r>
      <w:r w:rsidR="00277725" w:rsidRPr="00A14D43">
        <w:t xml:space="preserve"> would like to be allowed to continue nourishing herself </w:t>
      </w:r>
    </w:p>
    <w:p w:rsidR="00E93CBA" w:rsidRPr="00A14D43" w:rsidRDefault="00783915" w:rsidP="00E93CBA">
      <w:pPr>
        <w:numPr>
          <w:ilvl w:val="0"/>
          <w:numId w:val="2"/>
        </w:numPr>
      </w:pPr>
      <w:r w:rsidRPr="00A14D43">
        <w:t>If necessary, an instrumental delivery (vacuum or forceps) are preferred to a cesarean.</w:t>
      </w:r>
    </w:p>
    <w:p w:rsidR="00FC0D2C" w:rsidRPr="00A14D43" w:rsidRDefault="00FC0D2C" w:rsidP="00FC0D2C"/>
    <w:p w:rsidR="00FC0D2C" w:rsidRPr="00A14D43" w:rsidRDefault="00783915" w:rsidP="00FC0D2C">
      <w:r w:rsidRPr="00A14D43">
        <w:t>If a cesarean</w:t>
      </w:r>
      <w:r w:rsidR="00FC0D2C" w:rsidRPr="00A14D43">
        <w:t xml:space="preserve"> is </w:t>
      </w:r>
      <w:r w:rsidR="00FC0D2C" w:rsidRPr="00A14D43">
        <w:rPr>
          <w:u w:val="single"/>
        </w:rPr>
        <w:t>absolutely medically necessary</w:t>
      </w:r>
      <w:r w:rsidR="00FC0D2C" w:rsidRPr="00A14D43">
        <w:t>, we would prefer:</w:t>
      </w:r>
    </w:p>
    <w:p w:rsidR="00FC0D2C" w:rsidRPr="00A14D43" w:rsidRDefault="00BB5082" w:rsidP="00FC0D2C">
      <w:pPr>
        <w:numPr>
          <w:ilvl w:val="0"/>
          <w:numId w:val="2"/>
        </w:numPr>
      </w:pPr>
      <w:r w:rsidRPr="00A14D43">
        <w:t xml:space="preserve">(Dad’s Name)  </w:t>
      </w:r>
      <w:r w:rsidR="00C5104F" w:rsidRPr="00A14D43">
        <w:t>to be present at all times</w:t>
      </w:r>
    </w:p>
    <w:p w:rsidR="00C5104F" w:rsidRPr="00A14D43" w:rsidRDefault="00C5104F" w:rsidP="00FC0D2C">
      <w:pPr>
        <w:numPr>
          <w:ilvl w:val="0"/>
          <w:numId w:val="2"/>
        </w:numPr>
      </w:pPr>
      <w:r w:rsidRPr="00A14D43">
        <w:t>Would like to bond with baby immediately</w:t>
      </w:r>
    </w:p>
    <w:p w:rsidR="003C182C" w:rsidRPr="00A14D43" w:rsidRDefault="003C182C" w:rsidP="003C182C"/>
    <w:p w:rsidR="00A14D43" w:rsidRPr="00A14D43" w:rsidRDefault="00A14D43" w:rsidP="00A14D43">
      <w:pPr>
        <w:rPr>
          <w:u w:val="single"/>
        </w:rPr>
      </w:pPr>
      <w:r w:rsidRPr="00A14D43">
        <w:t xml:space="preserve">Midwife Signature and Date: </w:t>
      </w:r>
      <w:r w:rsidRPr="00A14D43">
        <w:rPr>
          <w:u w:val="single"/>
        </w:rPr>
        <w:tab/>
      </w:r>
      <w:r w:rsidRPr="00A14D43">
        <w:rPr>
          <w:u w:val="single"/>
        </w:rPr>
        <w:tab/>
      </w:r>
      <w:r w:rsidRPr="00A14D43">
        <w:rPr>
          <w:u w:val="single"/>
        </w:rPr>
        <w:tab/>
      </w:r>
      <w:r w:rsidRPr="00A14D43">
        <w:rPr>
          <w:u w:val="single"/>
        </w:rPr>
        <w:tab/>
      </w:r>
      <w:r w:rsidRPr="00A14D43">
        <w:rPr>
          <w:u w:val="single"/>
        </w:rPr>
        <w:tab/>
      </w:r>
    </w:p>
    <w:p w:rsidR="00A14D43" w:rsidRPr="00A14D43" w:rsidRDefault="00A14D43" w:rsidP="00A14D43">
      <w:pPr>
        <w:rPr>
          <w:u w:val="single"/>
        </w:rPr>
      </w:pPr>
    </w:p>
    <w:p w:rsidR="00A14D43" w:rsidRPr="00A14D43" w:rsidRDefault="00A14D43" w:rsidP="00A14D43">
      <w:pPr>
        <w:rPr>
          <w:u w:val="single"/>
        </w:rPr>
      </w:pPr>
      <w:r w:rsidRPr="00A14D43">
        <w:t xml:space="preserve">Mother’s Signature and Date: </w:t>
      </w:r>
      <w:r w:rsidRPr="00A14D43">
        <w:rPr>
          <w:u w:val="single"/>
        </w:rPr>
        <w:tab/>
      </w:r>
      <w:r w:rsidRPr="00A14D43">
        <w:rPr>
          <w:u w:val="single"/>
        </w:rPr>
        <w:tab/>
      </w:r>
      <w:r w:rsidRPr="00A14D43">
        <w:rPr>
          <w:u w:val="single"/>
        </w:rPr>
        <w:tab/>
      </w:r>
      <w:r w:rsidRPr="00A14D43">
        <w:rPr>
          <w:u w:val="single"/>
        </w:rPr>
        <w:tab/>
      </w:r>
      <w:r w:rsidRPr="00A14D43">
        <w:rPr>
          <w:u w:val="single"/>
        </w:rPr>
        <w:tab/>
      </w:r>
    </w:p>
    <w:p w:rsidR="00A14D43" w:rsidRPr="00A14D43" w:rsidRDefault="00A14D43" w:rsidP="003C182C"/>
    <w:sectPr w:rsidR="00A14D43" w:rsidRPr="00A14D43" w:rsidSect="00A14D4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967EB"/>
    <w:multiLevelType w:val="hybridMultilevel"/>
    <w:tmpl w:val="CE96F018"/>
    <w:lvl w:ilvl="0" w:tplc="7BA02D7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5FB6158F"/>
    <w:multiLevelType w:val="hybridMultilevel"/>
    <w:tmpl w:val="475AB784"/>
    <w:lvl w:ilvl="0" w:tplc="7BA02D7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755B0252"/>
    <w:multiLevelType w:val="hybridMultilevel"/>
    <w:tmpl w:val="75862294"/>
    <w:lvl w:ilvl="0" w:tplc="7BA02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E22333F"/>
    <w:multiLevelType w:val="hybridMultilevel"/>
    <w:tmpl w:val="745A01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sTQ1MDO2sDA0MzZQ0lEKTi0uzszPAykwrAUASwb2rywAAAA="/>
  </w:docVars>
  <w:rsids>
    <w:rsidRoot w:val="002900FB"/>
    <w:rsid w:val="00047877"/>
    <w:rsid w:val="000C7364"/>
    <w:rsid w:val="000D5BD9"/>
    <w:rsid w:val="0015675A"/>
    <w:rsid w:val="001C7408"/>
    <w:rsid w:val="001E46C8"/>
    <w:rsid w:val="0021732F"/>
    <w:rsid w:val="00277725"/>
    <w:rsid w:val="002900FB"/>
    <w:rsid w:val="003C182C"/>
    <w:rsid w:val="003F0AD8"/>
    <w:rsid w:val="004568DA"/>
    <w:rsid w:val="004641E1"/>
    <w:rsid w:val="004B6311"/>
    <w:rsid w:val="004F5DBC"/>
    <w:rsid w:val="005549BD"/>
    <w:rsid w:val="005C7F42"/>
    <w:rsid w:val="006444F7"/>
    <w:rsid w:val="00783915"/>
    <w:rsid w:val="007C345F"/>
    <w:rsid w:val="007E44A9"/>
    <w:rsid w:val="008B01A6"/>
    <w:rsid w:val="00926C1C"/>
    <w:rsid w:val="009C7825"/>
    <w:rsid w:val="00A14D43"/>
    <w:rsid w:val="00A66E83"/>
    <w:rsid w:val="00AC0905"/>
    <w:rsid w:val="00AF67A1"/>
    <w:rsid w:val="00BB5082"/>
    <w:rsid w:val="00C20291"/>
    <w:rsid w:val="00C306B7"/>
    <w:rsid w:val="00C5104F"/>
    <w:rsid w:val="00E60821"/>
    <w:rsid w:val="00E85FE7"/>
    <w:rsid w:val="00E93CBA"/>
    <w:rsid w:val="00F30F6B"/>
    <w:rsid w:val="00FC0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Birth Plans</vt:lpstr>
    </vt:vector>
  </TitlesOfParts>
  <Company/>
  <LinksUpToDate>false</LinksUpToDate>
  <CharactersWithSpaces>1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Birth Plans</dc:title>
  <dc:creator>Darlene MacAuley</dc:creator>
  <cp:keywords>Birth plans</cp:keywords>
  <cp:lastModifiedBy>Darlene MacAuley</cp:lastModifiedBy>
  <cp:revision>2</cp:revision>
  <dcterms:created xsi:type="dcterms:W3CDTF">2016-03-23T23:32:00Z</dcterms:created>
  <dcterms:modified xsi:type="dcterms:W3CDTF">2016-03-23T23:32:00Z</dcterms:modified>
  <cp:category>Doula</cp:category>
</cp:coreProperties>
</file>